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5606f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75606f8-b7c0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sW0FMQxDhSyg/bfkBgofHaRJE0AqvnEH+K4gRIkmXfNnqT7qX1W11D01eh9f9Xf9919Njx+jNA8fW7wyjAY87/wc4Jm1zHSu8FjSUX1umcG8u+kfI/1dB/NluXUK12ho2z+jjQkPYwF5yVcNTDTImLd8lcMRvoNi9nzTP+Qsduv6zNGU0TPIWtcHYbk0zhwi3NY3T4UG6jRxzdeQEY3xGMlWz67K1eGOTSN73z8XyCExWmk930J/eB8DqYv+VSbbKW+vv9e2mPPT9JYvykMtihAP8kPxvfoJuP358ERwgkkw7f2e5C0OcVStC3+mthg/6XSQHy/P8+79j3zjRXxTB37KeDPZDv+LPK/keTLp6P5CyMX75+R+lYDTHORR7gd61mdlr8/vZ993vwEzllcjUqM8r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at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575606f8-b7c0-11e8-8ac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4:22:1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575606f8-b7c0-11e8-8ac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575606f8-b7c0-11e8-8ac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5606f8</dc:title>
  <dc:creator/>
  <cp:keywords/>
  <dcterms:created xsi:type="dcterms:W3CDTF">2026-05-02T14:22:18Z</dcterms:created>
  <dcterms:modified xsi:type="dcterms:W3CDTF">2026-05-02T14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